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039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4"/>
        <w:gridCol w:w="1743"/>
        <w:gridCol w:w="1907"/>
        <w:gridCol w:w="1734"/>
        <w:gridCol w:w="1682"/>
        <w:gridCol w:w="1900"/>
        <w:gridCol w:w="1890"/>
        <w:gridCol w:w="1849"/>
      </w:tblGrid>
      <w:tr w:rsidR="00206CD8" w:rsidRPr="002010EE" w14:paraId="61178009" w14:textId="77777777" w:rsidTr="00206CD8">
        <w:trPr>
          <w:trHeight w:val="283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2CD33062" w:rsidR="00206CD8" w:rsidRPr="00FB315F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FB315F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СОФИЙСКИ УНИВЕРСИТЕТ „СВ. КЛИМЕНТ ОХРИДСКИ“</w:t>
            </w:r>
          </w:p>
        </w:tc>
      </w:tr>
      <w:tr w:rsidR="00206CD8" w:rsidRPr="002010EE" w14:paraId="2217CFD1" w14:textId="77777777" w:rsidTr="00206CD8">
        <w:trPr>
          <w:trHeight w:val="317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81780C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06CD8" w:rsidRPr="002010EE" w14:paraId="4F731586" w14:textId="77777777" w:rsidTr="00206CD8">
        <w:trPr>
          <w:trHeight w:val="279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4D03" w14:textId="4A96BF3B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ГРАФИК</w:t>
            </w:r>
          </w:p>
        </w:tc>
      </w:tr>
      <w:tr w:rsidR="00206CD8" w:rsidRPr="002010EE" w14:paraId="5ED9F55F" w14:textId="77777777" w:rsidTr="00206CD8">
        <w:trPr>
          <w:trHeight w:val="43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094C9432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КИНЕЗИТЕРАПИЯ</w:t>
            </w:r>
          </w:p>
        </w:tc>
      </w:tr>
      <w:tr w:rsidR="00206CD8" w:rsidRPr="002010EE" w14:paraId="5625A4C7" w14:textId="77777777" w:rsidTr="00206CD8">
        <w:trPr>
          <w:trHeight w:val="490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2973AFA2" w14:textId="33CA49A0" w:rsidR="00206CD8" w:rsidRPr="002010EE" w:rsidRDefault="00206CD8" w:rsidP="00B33C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Щатни преподаватели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ас. Теодор Георгиев</w:t>
            </w:r>
          </w:p>
        </w:tc>
      </w:tr>
      <w:tr w:rsidR="00206CD8" w:rsidRPr="002010EE" w14:paraId="1C6AFF9B" w14:textId="77777777" w:rsidTr="00206CD8">
        <w:trPr>
          <w:trHeight w:val="356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F58B4" w14:textId="279E79BD" w:rsidR="00206CD8" w:rsidRPr="002010EE" w:rsidRDefault="00206CD8" w:rsidP="00C911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академична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202</w:t>
            </w:r>
            <w:r w:rsidR="000B42D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3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/202</w:t>
            </w:r>
            <w:r w:rsidR="000B42D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4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година - </w:t>
            </w:r>
            <w:r w:rsidR="00C911A7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лет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206CD8" w:rsidRPr="002010EE" w14:paraId="3F4174E5" w14:textId="77777777" w:rsidTr="000B42D8">
        <w:trPr>
          <w:trHeight w:val="31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70773F97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онедел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961D44" w14:textId="33650DBC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70F58671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561EA6E5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7D02DC" w14:textId="388B6140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00E6B0D2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5.00-16.3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2D1A1C24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6.30-18.00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206CD8" w:rsidRPr="002010EE" w14:paraId="7E1FE088" w14:textId="77777777" w:rsidTr="00206CD8">
        <w:trPr>
          <w:trHeight w:val="315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77777777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417DCCEC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511F86A8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1633826F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0B8E8E4A" w:rsidR="00206CD8" w:rsidRPr="00B606B3" w:rsidRDefault="00206CD8" w:rsidP="00F91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Т. Георгиев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76F57260" w:rsidR="00206CD8" w:rsidRPr="00B606B3" w:rsidRDefault="00206CD8" w:rsidP="00F91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Т. Георгиев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206CD8" w:rsidRPr="002010EE" w14:paraId="6A0C260E" w14:textId="77777777" w:rsidTr="00206CD8">
        <w:trPr>
          <w:trHeight w:val="373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206CD8" w:rsidRPr="00C666D9" w:rsidRDefault="00206CD8" w:rsidP="00997F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ADFBA3" w14:textId="77777777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99B760D" w14:textId="7D6D8D0A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0CC8C2" w14:textId="23BBF9DE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7E9403" w14:textId="122B572C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5B41CA2B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Студентски град, бл. 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05F5BA5A" w:rsidR="00206CD8" w:rsidRPr="00B606B3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Студентски град, бл. 8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206CD8" w:rsidRPr="00C666D9" w:rsidRDefault="00206CD8" w:rsidP="00997F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63C1AD89" w14:textId="77777777" w:rsidTr="00206CD8">
        <w:trPr>
          <w:trHeight w:val="194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15425146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втор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265C106C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EC8BF34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7F18E879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1BBB6083" w:rsidR="00B23E15" w:rsidRPr="00B606B3" w:rsidRDefault="000B42D8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6.00-17</w:t>
            </w:r>
            <w:r w:rsidR="00B23E15"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.3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5FEAD36B" w:rsidR="00B23E15" w:rsidRPr="00B606B3" w:rsidRDefault="000B42D8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7.30-19</w:t>
            </w:r>
            <w:r w:rsidR="00B23E15"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.00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388D78A" w14:textId="230CDC96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B23E15" w:rsidRPr="002010EE" w14:paraId="6110E703" w14:textId="77777777" w:rsidTr="00206CD8">
        <w:trPr>
          <w:trHeight w:val="300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493B88E3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34EED3AE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548A8F86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4131CBFE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Т. Георгиев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2E6B9BED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Т. Георгиев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D58C1D5" w14:textId="3F772BF3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B23E15" w:rsidRPr="002010EE" w14:paraId="470FEC84" w14:textId="77777777" w:rsidTr="00206CD8">
        <w:trPr>
          <w:trHeight w:val="625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59A0C25F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0BFF3BAB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AEB3124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A032E7" w14:textId="3578D3B4" w:rsidR="00B23E15" w:rsidRPr="00B606B3" w:rsidRDefault="000B42D8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Студентски град, бл. 8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7A622AB2" w:rsidR="00B23E15" w:rsidRPr="00B606B3" w:rsidRDefault="000B42D8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Студентски град, бл. 8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F3FA0FC" w14:textId="59DDF1BA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1E0BBDC3" w14:textId="77777777" w:rsidTr="00206CD8">
        <w:trPr>
          <w:trHeight w:val="206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сряда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074D99A5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6871ECB1" w14:textId="42EFB6ED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29F2BF01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50E19" w14:textId="268C4161" w:rsidR="00B23E15" w:rsidRPr="00B606B3" w:rsidRDefault="000B42D8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6.00-17.3</w:t>
            </w:r>
            <w:r w:rsidR="00B23E15"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1623A368" w:rsidR="00B23E15" w:rsidRPr="00B606B3" w:rsidRDefault="000B42D8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7.30-19.0</w:t>
            </w:r>
            <w:r w:rsidR="00B23E15"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0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5950FD2C" w14:textId="77777777" w:rsidTr="00206CD8">
        <w:trPr>
          <w:trHeight w:val="288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470C0E55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1C39745E" w14:textId="7C74DFBA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60965D48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6B0B297C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Т. Георгиев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4E6CC504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Т. Георгиев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05123839" w14:textId="77777777" w:rsidTr="00206CD8">
        <w:trPr>
          <w:trHeight w:val="315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348E9FFB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AF45D1" w14:textId="6C91D70E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162FCD" w14:textId="03857DC9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234B340" w14:textId="77777777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082D330D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Студентски град, бл. 8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490C30B8" w:rsidR="00B23E15" w:rsidRPr="00B606B3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color w:val="000000"/>
                <w:lang w:eastAsia="bg-BG"/>
              </w:rPr>
              <w:t>Студентски град, бл. 8</w:t>
            </w: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43D08058" w14:textId="77777777" w:rsidTr="00206CD8">
        <w:trPr>
          <w:trHeight w:val="26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четвър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23E15" w:rsidRPr="002010EE" w14:paraId="56F43A19" w14:textId="77777777" w:rsidTr="00206CD8">
        <w:trPr>
          <w:trHeight w:val="276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23E15" w:rsidRPr="002010EE" w14:paraId="00A2B0A9" w14:textId="77777777" w:rsidTr="00206CD8">
        <w:trPr>
          <w:trHeight w:val="301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B23E15" w:rsidRPr="002010EE" w14:paraId="46891237" w14:textId="77777777" w:rsidTr="00206CD8">
        <w:trPr>
          <w:trHeight w:val="184"/>
        </w:trPr>
        <w:tc>
          <w:tcPr>
            <w:tcW w:w="13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77777777" w:rsidR="00B23E15" w:rsidRPr="00C666D9" w:rsidRDefault="00B23E15" w:rsidP="00B23E1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е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CDE8E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2F31C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54705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28074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6C2BA" w14:textId="256F5535" w:rsidR="00B23E15" w:rsidRPr="00C666D9" w:rsidRDefault="00B23E15" w:rsidP="00B23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128FF416" w14:textId="77777777" w:rsidR="00EE2E72" w:rsidRDefault="00EE2E72" w:rsidP="00697A21"/>
    <w:sectPr w:rsidR="00EE2E72" w:rsidSect="009E311D"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72BA41" w14:textId="77777777" w:rsidR="006C6441" w:rsidRDefault="006C6441" w:rsidP="00FD32B1">
      <w:pPr>
        <w:spacing w:after="0" w:line="240" w:lineRule="auto"/>
      </w:pPr>
      <w:r>
        <w:separator/>
      </w:r>
    </w:p>
  </w:endnote>
  <w:endnote w:type="continuationSeparator" w:id="0">
    <w:p w14:paraId="604619CA" w14:textId="77777777" w:rsidR="006C6441" w:rsidRDefault="006C6441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3F8DCA" w14:textId="236F36AD" w:rsidR="00FD32B1" w:rsidRDefault="00FD32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Занятията се провеждат: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Спортен център – 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Студентски град, бл. 8 (общежитие на СУ);</w:t>
    </w:r>
    <w:r w:rsidR="00FB315F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</w:t>
    </w:r>
  </w:p>
  <w:tbl>
    <w:tblPr>
      <w:tblStyle w:val="a3"/>
      <w:tblpPr w:leftFromText="141" w:rightFromText="141" w:vertAnchor="text" w:tblpY="1"/>
      <w:tblOverlap w:val="never"/>
      <w:tblW w:w="0" w:type="auto"/>
      <w:tblLook w:val="04A0" w:firstRow="1" w:lastRow="0" w:firstColumn="1" w:lastColumn="0" w:noHBand="0" w:noVBand="1"/>
    </w:tblPr>
    <w:tblGrid>
      <w:gridCol w:w="2515"/>
      <w:gridCol w:w="2610"/>
      <w:gridCol w:w="2880"/>
    </w:tblGrid>
    <w:tr w:rsidR="00FD32B1" w14:paraId="3F6A189A" w14:textId="77777777" w:rsidTr="00CA6D53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77777777" w:rsidR="00FD32B1" w:rsidRPr="00C666D9" w:rsidRDefault="00FD32B1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Приемно време</w:t>
          </w: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77777777" w:rsidR="00FD32B1" w:rsidRPr="00C666D9" w:rsidRDefault="00FD32B1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Ректорат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43A660F" w14:textId="77777777" w:rsidR="00FD32B1" w:rsidRPr="00C666D9" w:rsidRDefault="00FD32B1" w:rsidP="00FD32B1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База (Студентски град, бл. 8)</w:t>
          </w:r>
        </w:p>
      </w:tc>
    </w:tr>
    <w:tr w:rsidR="00FD32B1" w14:paraId="06E843CB" w14:textId="77777777" w:rsidTr="00CA6D53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166E8290" w:rsidR="00FD32B1" w:rsidRPr="00C666D9" w:rsidRDefault="00FD32B1" w:rsidP="00FD32B1">
          <w:pPr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3AC3673C" w:rsidR="00FD32B1" w:rsidRPr="00C666D9" w:rsidRDefault="00FD32B1" w:rsidP="00FD32B1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582684D" w14:textId="31D7B18E" w:rsidR="00FD32B1" w:rsidRPr="00C666D9" w:rsidRDefault="00FD32B1" w:rsidP="00FD32B1">
          <w:pPr>
            <w:rPr>
              <w:rFonts w:ascii="Times New Roman" w:hAnsi="Times New Roman" w:cs="Times New Roman"/>
              <w:sz w:val="18"/>
              <w:szCs w:val="18"/>
            </w:rPr>
          </w:pPr>
        </w:p>
      </w:tc>
    </w:tr>
    <w:tr w:rsidR="004D047F" w14:paraId="378F255B" w14:textId="77777777" w:rsidTr="00C15E4E">
      <w:tc>
        <w:tcPr>
          <w:tcW w:w="251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79FC7CD" w14:textId="0515F323" w:rsidR="004D047F" w:rsidRDefault="004D047F" w:rsidP="004D047F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ас. Теодор Георгиев</w:t>
          </w:r>
        </w:p>
      </w:tc>
      <w:tc>
        <w:tcPr>
          <w:tcW w:w="2610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07C0D8BF" w14:textId="1A190258" w:rsidR="004D047F" w:rsidRPr="00C666D9" w:rsidRDefault="004D047F" w:rsidP="004D047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в</w:t>
          </w:r>
          <w:r w:rsidRPr="00B661AD">
            <w:rPr>
              <w:rFonts w:ascii="Times New Roman" w:hAnsi="Times New Roman" w:cs="Times New Roman"/>
              <w:sz w:val="18"/>
              <w:szCs w:val="18"/>
            </w:rPr>
            <w:t>торник: 14:00 – 15:00</w:t>
          </w:r>
        </w:p>
      </w:tc>
      <w:tc>
        <w:tcPr>
          <w:tcW w:w="2880" w:type="dxa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0C47BFA0" w14:textId="46525F65" w:rsidR="004D047F" w:rsidRPr="00C666D9" w:rsidRDefault="004D047F" w:rsidP="004D047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с</w:t>
          </w:r>
          <w:r w:rsidRPr="00B661AD">
            <w:rPr>
              <w:rFonts w:ascii="Times New Roman" w:hAnsi="Times New Roman" w:cs="Times New Roman"/>
              <w:sz w:val="18"/>
              <w:szCs w:val="18"/>
            </w:rPr>
            <w:t>ряда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>: 15:0</w:t>
          </w:r>
          <w:r w:rsidRPr="00B661AD">
            <w:rPr>
              <w:rFonts w:ascii="Times New Roman" w:hAnsi="Times New Roman" w:cs="Times New Roman"/>
              <w:sz w:val="18"/>
              <w:szCs w:val="18"/>
            </w:rPr>
            <w:t>0 –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 xml:space="preserve"> 16</w:t>
          </w:r>
          <w:r w:rsidRPr="00B661AD">
            <w:rPr>
              <w:rFonts w:ascii="Times New Roman" w:hAnsi="Times New Roman" w:cs="Times New Roman"/>
              <w:sz w:val="18"/>
              <w:szCs w:val="18"/>
            </w:rPr>
            <w:t>:</w:t>
          </w:r>
          <w:r w:rsidR="000B42D8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B661AD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177D72DA" w14:textId="151EB240" w:rsidR="00FD32B1" w:rsidRDefault="00401162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FD32B1" w:rsidRPr="009E311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иректор на Департамент по спорт:</w:t>
    </w:r>
  </w:p>
  <w:p w14:paraId="0CDEA2CB" w14:textId="146871ED" w:rsidR="00FD32B1" w:rsidRDefault="00FD32B1" w:rsidP="00FD32B1">
    <w:pPr>
      <w:pStyle w:val="a6"/>
      <w:jc w:val="right"/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   </w:t>
    </w:r>
    <w:r w:rsidR="005F598A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. д-р Боряна Туманова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611014" w14:textId="77777777" w:rsidR="006C6441" w:rsidRDefault="006C6441" w:rsidP="00FD32B1">
      <w:pPr>
        <w:spacing w:after="0" w:line="240" w:lineRule="auto"/>
      </w:pPr>
      <w:r>
        <w:separator/>
      </w:r>
    </w:p>
  </w:footnote>
  <w:footnote w:type="continuationSeparator" w:id="0">
    <w:p w14:paraId="458F9CA9" w14:textId="77777777" w:rsidR="006C6441" w:rsidRDefault="006C6441" w:rsidP="00FD32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NK8FAF8M6EUtAAAA"/>
  </w:docVars>
  <w:rsids>
    <w:rsidRoot w:val="00BB7821"/>
    <w:rsid w:val="000077DB"/>
    <w:rsid w:val="00014155"/>
    <w:rsid w:val="00014E41"/>
    <w:rsid w:val="0005174D"/>
    <w:rsid w:val="000675AA"/>
    <w:rsid w:val="00076330"/>
    <w:rsid w:val="00096680"/>
    <w:rsid w:val="000A42EA"/>
    <w:rsid w:val="000B42D8"/>
    <w:rsid w:val="000E722F"/>
    <w:rsid w:val="00112767"/>
    <w:rsid w:val="00144A18"/>
    <w:rsid w:val="00194FDF"/>
    <w:rsid w:val="001953E8"/>
    <w:rsid w:val="001F2075"/>
    <w:rsid w:val="001F74CF"/>
    <w:rsid w:val="002010EE"/>
    <w:rsid w:val="00206CD8"/>
    <w:rsid w:val="002162BF"/>
    <w:rsid w:val="00220E2F"/>
    <w:rsid w:val="00224433"/>
    <w:rsid w:val="002660B9"/>
    <w:rsid w:val="002A3FC9"/>
    <w:rsid w:val="002A6045"/>
    <w:rsid w:val="002C3141"/>
    <w:rsid w:val="0033335F"/>
    <w:rsid w:val="003529CC"/>
    <w:rsid w:val="00360061"/>
    <w:rsid w:val="003B5C2D"/>
    <w:rsid w:val="003D66B9"/>
    <w:rsid w:val="003D7AEF"/>
    <w:rsid w:val="00401162"/>
    <w:rsid w:val="004121CF"/>
    <w:rsid w:val="00413634"/>
    <w:rsid w:val="00414896"/>
    <w:rsid w:val="004253E8"/>
    <w:rsid w:val="00450AA3"/>
    <w:rsid w:val="004A726F"/>
    <w:rsid w:val="004D047F"/>
    <w:rsid w:val="00533047"/>
    <w:rsid w:val="00534D15"/>
    <w:rsid w:val="00543C0C"/>
    <w:rsid w:val="005A0BE2"/>
    <w:rsid w:val="005D5D25"/>
    <w:rsid w:val="005F598A"/>
    <w:rsid w:val="006458E2"/>
    <w:rsid w:val="00676F36"/>
    <w:rsid w:val="0067709C"/>
    <w:rsid w:val="00697A21"/>
    <w:rsid w:val="006B7789"/>
    <w:rsid w:val="006C6441"/>
    <w:rsid w:val="0070307D"/>
    <w:rsid w:val="007045D1"/>
    <w:rsid w:val="00731D6F"/>
    <w:rsid w:val="007366DF"/>
    <w:rsid w:val="00753759"/>
    <w:rsid w:val="00780064"/>
    <w:rsid w:val="007A3B22"/>
    <w:rsid w:val="007C5EEC"/>
    <w:rsid w:val="00803641"/>
    <w:rsid w:val="00806CD8"/>
    <w:rsid w:val="008075B7"/>
    <w:rsid w:val="00893DD0"/>
    <w:rsid w:val="008C777F"/>
    <w:rsid w:val="009554F1"/>
    <w:rsid w:val="0096100C"/>
    <w:rsid w:val="00995D11"/>
    <w:rsid w:val="00997F15"/>
    <w:rsid w:val="009B294D"/>
    <w:rsid w:val="009E311D"/>
    <w:rsid w:val="009F407E"/>
    <w:rsid w:val="00A01573"/>
    <w:rsid w:val="00A21402"/>
    <w:rsid w:val="00A62FEE"/>
    <w:rsid w:val="00A73E85"/>
    <w:rsid w:val="00AB579B"/>
    <w:rsid w:val="00B12BAF"/>
    <w:rsid w:val="00B23E15"/>
    <w:rsid w:val="00B33CDA"/>
    <w:rsid w:val="00B606B3"/>
    <w:rsid w:val="00B6086B"/>
    <w:rsid w:val="00B77D4C"/>
    <w:rsid w:val="00BB7821"/>
    <w:rsid w:val="00BD7E2F"/>
    <w:rsid w:val="00C13EDB"/>
    <w:rsid w:val="00C512AE"/>
    <w:rsid w:val="00C53C2A"/>
    <w:rsid w:val="00C666D9"/>
    <w:rsid w:val="00C9047F"/>
    <w:rsid w:val="00C911A7"/>
    <w:rsid w:val="00CA6316"/>
    <w:rsid w:val="00CA6D53"/>
    <w:rsid w:val="00CA6EA8"/>
    <w:rsid w:val="00CD698A"/>
    <w:rsid w:val="00D1408B"/>
    <w:rsid w:val="00D14B1F"/>
    <w:rsid w:val="00D458AA"/>
    <w:rsid w:val="00D768FD"/>
    <w:rsid w:val="00DB6843"/>
    <w:rsid w:val="00DC5D14"/>
    <w:rsid w:val="00E65F4B"/>
    <w:rsid w:val="00E91533"/>
    <w:rsid w:val="00E966DC"/>
    <w:rsid w:val="00EA197C"/>
    <w:rsid w:val="00ED75EB"/>
    <w:rsid w:val="00EE2E72"/>
    <w:rsid w:val="00F0155A"/>
    <w:rsid w:val="00F10C84"/>
    <w:rsid w:val="00F26B30"/>
    <w:rsid w:val="00F30FBE"/>
    <w:rsid w:val="00F566A1"/>
    <w:rsid w:val="00F902A5"/>
    <w:rsid w:val="00F915A0"/>
    <w:rsid w:val="00F9257C"/>
    <w:rsid w:val="00FA2060"/>
    <w:rsid w:val="00FB315F"/>
    <w:rsid w:val="00FC1F4F"/>
    <w:rsid w:val="00FD32B1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463763E"/>
  <w15:docId w15:val="{DD95625D-D2F5-4C87-BB26-4F4BE5F2D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3E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768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FD32B1"/>
  </w:style>
  <w:style w:type="paragraph" w:styleId="a6">
    <w:name w:val="footer"/>
    <w:basedOn w:val="a"/>
    <w:link w:val="a7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FD3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1E3346-60F5-4854-AFF4-867E9EA8A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</dc:creator>
  <cp:lastModifiedBy>All</cp:lastModifiedBy>
  <cp:revision>4</cp:revision>
  <dcterms:created xsi:type="dcterms:W3CDTF">2023-09-14T17:23:00Z</dcterms:created>
  <dcterms:modified xsi:type="dcterms:W3CDTF">2024-01-22T09:53:00Z</dcterms:modified>
</cp:coreProperties>
</file>